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4E5C927D" w:rsidR="00DE6C72" w:rsidRPr="004B7928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RS"/>
        </w:rPr>
        <w:t>Име и презим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RS"/>
        </w:rPr>
        <w:t xml:space="preserve">е: </w:t>
      </w:r>
    </w:p>
    <w:p w14:paraId="73036164" w14:textId="72A1C65C" w:rsidR="00DE6C72" w:rsidRPr="004B7928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CS"/>
        </w:rPr>
        <w:t>:</w:t>
      </w:r>
      <w:r w:rsidR="00DE6C72" w:rsidRPr="004B7928">
        <w:rPr>
          <w:rFonts w:ascii="Tahoma" w:hAnsi="Tahoma" w:cs="Tahoma"/>
          <w:sz w:val="22"/>
          <w:szCs w:val="22"/>
        </w:rPr>
        <w:t xml:space="preserve"> </w:t>
      </w:r>
    </w:p>
    <w:p w14:paraId="63BC3808" w14:textId="77777777" w:rsidR="00DE6C72" w:rsidRPr="004B7928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4B7928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7780B0C1" w14:textId="11061A87" w:rsidR="00AA710B" w:rsidRDefault="00AA710B" w:rsidP="00AA710B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77BDDC2">
        <w:rPr>
          <w:rFonts w:ascii="Tahoma" w:hAnsi="Tahoma" w:cs="Tahoma"/>
          <w:sz w:val="22"/>
          <w:szCs w:val="22"/>
          <w:lang w:val="sr-Cyrl-RS"/>
        </w:rPr>
        <w:t xml:space="preserve">На основу </w:t>
      </w:r>
      <w:r w:rsidR="0020343F" w:rsidRPr="677BDDC2">
        <w:rPr>
          <w:rFonts w:ascii="Tahoma" w:hAnsi="Tahoma" w:cs="Tahoma"/>
          <w:sz w:val="22"/>
          <w:szCs w:val="22"/>
          <w:lang w:val="sr-Cyrl-RS"/>
        </w:rPr>
        <w:t>Јавног позива за достављање понуда у поступку набавке</w:t>
      </w:r>
      <w:r w:rsidR="005852D1" w:rsidRPr="677BDDC2">
        <w:rPr>
          <w:rStyle w:val="normaltextrun"/>
          <w:rFonts w:ascii="Arial" w:hAnsi="Arial" w:cs="Arial"/>
          <w:sz w:val="22"/>
          <w:szCs w:val="22"/>
          <w:lang w:val="sr-Cyrl-RS"/>
        </w:rPr>
        <w:t xml:space="preserve"> </w:t>
      </w:r>
      <w:r w:rsidR="005852D1" w:rsidRPr="677BDDC2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експертских услуга </w:t>
      </w:r>
      <w:r w:rsidR="005155DC" w:rsidRPr="005155DC">
        <w:rPr>
          <w:rFonts w:ascii="Tahoma" w:eastAsia="Tahoma" w:hAnsi="Tahoma" w:cs="Tahoma"/>
          <w:sz w:val="22"/>
          <w:szCs w:val="22"/>
          <w:lang w:val="sr-Cyrl-RS"/>
        </w:rPr>
        <w:t>техничке подршке и мониторинга прoje</w:t>
      </w:r>
      <w:r w:rsidR="005155DC">
        <w:rPr>
          <w:rFonts w:ascii="Tahoma" w:eastAsia="Tahoma" w:hAnsi="Tahoma" w:cs="Tahoma"/>
          <w:sz w:val="22"/>
          <w:szCs w:val="22"/>
          <w:lang w:val="sr-Cyrl-RS"/>
        </w:rPr>
        <w:t>к</w:t>
      </w:r>
      <w:r w:rsidR="005155DC" w:rsidRPr="005155DC">
        <w:rPr>
          <w:rFonts w:ascii="Tahoma" w:eastAsia="Tahoma" w:hAnsi="Tahoma" w:cs="Tahoma"/>
          <w:sz w:val="22"/>
          <w:szCs w:val="22"/>
          <w:lang w:val="sr-Cyrl-RS"/>
        </w:rPr>
        <w:t>a</w:t>
      </w:r>
      <w:r w:rsidR="005155DC">
        <w:rPr>
          <w:rFonts w:ascii="Tahoma" w:eastAsia="Tahoma" w:hAnsi="Tahoma" w:cs="Tahoma"/>
          <w:sz w:val="22"/>
          <w:szCs w:val="22"/>
          <w:lang w:val="sr-Cyrl-RS"/>
        </w:rPr>
        <w:t>т</w:t>
      </w:r>
      <w:r w:rsidR="005155DC" w:rsidRPr="005155DC">
        <w:rPr>
          <w:rFonts w:ascii="Tahoma" w:eastAsia="Tahoma" w:hAnsi="Tahoma" w:cs="Tahoma"/>
          <w:sz w:val="22"/>
          <w:szCs w:val="22"/>
          <w:lang w:val="sr-Cyrl-RS"/>
        </w:rPr>
        <w:t>a</w:t>
      </w:r>
      <w:r w:rsidR="005155DC" w:rsidRPr="00751302">
        <w:rPr>
          <w:rFonts w:ascii="Tahoma" w:eastAsia="Tahoma" w:hAnsi="Tahoma" w:cs="Tahoma"/>
          <w:b/>
          <w:bCs/>
          <w:sz w:val="22"/>
          <w:szCs w:val="22"/>
          <w:lang w:val="sr-Cyrl-RS"/>
        </w:rPr>
        <w:t xml:space="preserve">  </w:t>
      </w:r>
      <w:r w:rsidR="0089182B">
        <w:rPr>
          <w:rStyle w:val="normaltextrun"/>
          <w:rFonts w:ascii="Tahoma" w:hAnsi="Tahoma" w:cs="Tahoma"/>
          <w:sz w:val="22"/>
          <w:szCs w:val="22"/>
          <w:lang w:val="sr-Cyrl-RS"/>
        </w:rPr>
        <w:t>у оквиру</w:t>
      </w:r>
      <w:r w:rsidR="005852D1" w:rsidRPr="677BDDC2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грант пројеката</w:t>
      </w:r>
      <w:r w:rsidR="0020343F" w:rsidRPr="677BDDC2">
        <w:rPr>
          <w:rFonts w:ascii="Tahoma" w:hAnsi="Tahoma" w:cs="Tahoma"/>
          <w:sz w:val="22"/>
          <w:szCs w:val="22"/>
          <w:lang w:val="sr-Cyrl-RS"/>
        </w:rPr>
        <w:t>,</w:t>
      </w:r>
      <w:r w:rsidRPr="677BDDC2">
        <w:rPr>
          <w:rFonts w:ascii="Tahoma" w:hAnsi="Tahoma" w:cs="Tahoma"/>
          <w:sz w:val="22"/>
          <w:szCs w:val="22"/>
          <w:lang w:val="sr-Cyrl-RS"/>
        </w:rPr>
        <w:t xml:space="preserve"> у оквиру </w:t>
      </w:r>
      <w:r w:rsidR="00B029BF" w:rsidRPr="677BDDC2">
        <w:rPr>
          <w:rFonts w:ascii="Tahoma" w:hAnsi="Tahoma" w:cs="Tahoma"/>
          <w:sz w:val="22"/>
          <w:szCs w:val="22"/>
          <w:lang w:val="sr-Cyrl-RS"/>
        </w:rPr>
        <w:t>Програма „ЕУ подршка интегралном територијалном развоју – ЕУ ИНТЕГРА”, који финансира Европска Унија</w:t>
      </w:r>
      <w:r w:rsidRPr="677BDDC2">
        <w:rPr>
          <w:rFonts w:ascii="Tahoma" w:hAnsi="Tahoma" w:cs="Tahoma"/>
          <w:sz w:val="22"/>
          <w:szCs w:val="22"/>
          <w:lang w:val="sr-Cyrl-RS"/>
        </w:rPr>
        <w:t>, достављам:</w:t>
      </w:r>
    </w:p>
    <w:p w14:paraId="6E6935BA" w14:textId="77777777" w:rsidR="00B029BF" w:rsidRPr="00391517" w:rsidRDefault="00B029BF" w:rsidP="00AA710B">
      <w:pPr>
        <w:jc w:val="both"/>
        <w:rPr>
          <w:rFonts w:ascii="Tahoma" w:hAnsi="Tahoma" w:cs="Tahoma"/>
          <w:bCs/>
          <w:sz w:val="22"/>
          <w:szCs w:val="22"/>
          <w:lang w:val="ru-RU"/>
        </w:rPr>
      </w:pP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F55F6E" w:rsidRDefault="00AF4F47" w:rsidP="002923AA">
      <w:pPr>
        <w:jc w:val="center"/>
        <w:rPr>
          <w:rFonts w:ascii="Tahoma" w:hAnsi="Tahoma" w:cs="Tahoma"/>
          <w:color w:val="EE0000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 xml:space="preserve">ПАРТИЈА ... </w:t>
      </w:r>
      <w:r w:rsidR="005569BD" w:rsidRPr="00F55F6E">
        <w:rPr>
          <w:rFonts w:ascii="Tahoma" w:hAnsi="Tahoma" w:cs="Tahoma"/>
          <w:color w:val="EE0000"/>
          <w:sz w:val="22"/>
          <w:szCs w:val="22"/>
          <w:lang w:val="sr-Cyrl-RS"/>
        </w:rPr>
        <w:t>(</w:t>
      </w:r>
      <w:r w:rsidR="005569BD" w:rsidRPr="00F55F6E"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нети број партије</w:t>
      </w:r>
      <w:r w:rsidR="005569BD" w:rsidRPr="00F55F6E">
        <w:rPr>
          <w:rFonts w:ascii="Tahoma" w:hAnsi="Tahoma" w:cs="Tahoma"/>
          <w:color w:val="EE0000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4084CFA0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Бр. </w:t>
      </w:r>
      <w:r w:rsidR="0084616C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7626EC62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A22212">
              <w:rPr>
                <w:rFonts w:ascii="Tahoma" w:hAnsi="Tahoma" w:cs="Tahoma"/>
                <w:i/>
                <w:iCs/>
                <w:color w:val="EE0000"/>
                <w:sz w:val="22"/>
                <w:szCs w:val="22"/>
                <w:lang w:val="sr-Cyrl-CS"/>
              </w:rPr>
              <w:t>из описа посла за дату партију</w:t>
            </w:r>
            <w:r w:rsidR="005569BD" w:rsidRPr="0F2D40DD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)</w:t>
            </w:r>
          </w:p>
        </w:tc>
        <w:tc>
          <w:tcPr>
            <w:tcW w:w="2428" w:type="dxa"/>
          </w:tcPr>
          <w:p w14:paraId="419AAEBB" w14:textId="2CEC5263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03DDDEC4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6044E4" w:rsidRPr="005E5135" w14:paraId="14A4B741" w14:textId="77777777" w:rsidTr="7626EC62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137E8"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7626EC62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2E529ABE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7626EC62">
              <w:rPr>
                <w:rFonts w:ascii="Tahoma" w:hAnsi="Tahoma" w:cs="Tahoma"/>
                <w:sz w:val="22"/>
                <w:szCs w:val="22"/>
                <w:lang w:val="sr-Cyrl-CS"/>
              </w:rPr>
              <w:t>УКУПНО</w:t>
            </w:r>
            <w:r w:rsidR="60906ABE" w:rsidRPr="7626EC62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У ЕУР 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61FC726C" w:rsidR="002F45EE" w:rsidRPr="00F55F6E" w:rsidRDefault="003B41E7" w:rsidP="7626EC62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  <w:r w:rsidRPr="000D7A49">
        <w:rPr>
          <w:rFonts w:ascii="Tahoma" w:hAnsi="Tahoma" w:cs="Tahoma"/>
          <w:noProof/>
          <w:sz w:val="22"/>
          <w:szCs w:val="22"/>
          <w:lang w:val="sr-Cyrl-RS"/>
        </w:rPr>
        <w:t xml:space="preserve">Цена се исказује у </w:t>
      </w:r>
      <w:r>
        <w:rPr>
          <w:rFonts w:ascii="Tahoma" w:hAnsi="Tahoma" w:cs="Tahoma"/>
          <w:noProof/>
          <w:sz w:val="22"/>
          <w:szCs w:val="22"/>
          <w:lang w:val="sr-Cyrl-RS"/>
        </w:rPr>
        <w:t>бруто износу и обухвата све припадајуће порезе и доприносе.</w:t>
      </w:r>
    </w:p>
    <w:p w14:paraId="4CCB2F23" w14:textId="0114E26B" w:rsidR="7626EC62" w:rsidRDefault="7626EC62" w:rsidP="7626EC62">
      <w:pPr>
        <w:jc w:val="both"/>
        <w:outlineLvl w:val="0"/>
        <w:rPr>
          <w:rFonts w:ascii="Tahoma" w:hAnsi="Tahoma" w:cs="Tahoma"/>
          <w:color w:val="FF0000"/>
          <w:sz w:val="22"/>
          <w:szCs w:val="22"/>
          <w:lang w:val="sr-Cyrl-RS"/>
        </w:rPr>
      </w:pPr>
    </w:p>
    <w:p w14:paraId="26090CD6" w14:textId="77777777" w:rsidR="00AA710B" w:rsidRPr="0040207C" w:rsidRDefault="00AA710B" w:rsidP="00AA710B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443E2EB5" w14:textId="522D670F" w:rsidR="00AA710B" w:rsidRPr="006600EB" w:rsidRDefault="73FAD8D3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25D372DB">
        <w:rPr>
          <w:rStyle w:val="hps"/>
          <w:rFonts w:ascii="Tahoma" w:hAnsi="Tahoma" w:cs="Tahoma"/>
          <w:sz w:val="22"/>
          <w:szCs w:val="22"/>
          <w:lang w:val="sr-Cyrl-RS"/>
        </w:rPr>
        <w:t>Април 2028. године</w:t>
      </w:r>
    </w:p>
    <w:p w14:paraId="336D6E2A" w14:textId="77777777" w:rsidR="00AA710B" w:rsidRPr="006600EB" w:rsidRDefault="00AA710B" w:rsidP="00AA710B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08280632" w14:textId="77777777" w:rsidR="00AA710B" w:rsidRPr="006600EB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6600EB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5B9745AB" w14:textId="4C429D15" w:rsidR="00F136D9" w:rsidRDefault="00F136D9" w:rsidP="00F136D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0011D0A">
        <w:rPr>
          <w:rFonts w:ascii="Tahoma" w:hAnsi="Tahoma" w:cs="Tahoma"/>
          <w:sz w:val="22"/>
          <w:szCs w:val="22"/>
          <w:lang w:val="sr-Cyrl-RS"/>
        </w:rPr>
        <w:t xml:space="preserve">Исплата </w:t>
      </w:r>
      <w:r>
        <w:rPr>
          <w:rFonts w:ascii="Tahoma" w:hAnsi="Tahoma" w:cs="Tahoma"/>
          <w:sz w:val="22"/>
          <w:szCs w:val="22"/>
          <w:lang w:val="sr-Cyrl-RS"/>
        </w:rPr>
        <w:t xml:space="preserve">ће се </w:t>
      </w:r>
      <w:r w:rsidRPr="60011D0A">
        <w:rPr>
          <w:rFonts w:ascii="Tahoma" w:hAnsi="Tahoma" w:cs="Tahoma"/>
          <w:sz w:val="22"/>
          <w:szCs w:val="22"/>
          <w:lang w:val="sr-Cyrl-RS"/>
        </w:rPr>
        <w:t>врши</w:t>
      </w:r>
      <w:r>
        <w:rPr>
          <w:rFonts w:ascii="Tahoma" w:hAnsi="Tahoma" w:cs="Tahoma"/>
          <w:sz w:val="22"/>
          <w:szCs w:val="22"/>
          <w:lang w:val="sr-Cyrl-RS"/>
        </w:rPr>
        <w:t>ти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периодично на 3 месеца,</w:t>
      </w:r>
      <w:r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у динарској противвредности (РСД), по пројектном курсу </w:t>
      </w:r>
      <w:r w:rsidRPr="00356666">
        <w:rPr>
          <w:rFonts w:ascii="Tahoma" w:hAnsi="Tahoma" w:cs="Tahoma"/>
          <w:sz w:val="22"/>
          <w:szCs w:val="22"/>
          <w:lang w:val="sr-Cyrl-RS"/>
        </w:rPr>
        <w:t xml:space="preserve">на дан исплате,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у складу са динамиком извршења посла. </w:t>
      </w:r>
    </w:p>
    <w:p w14:paraId="29AC8C83" w14:textId="77777777" w:rsidR="00F136D9" w:rsidRPr="0077303B" w:rsidRDefault="00F136D9" w:rsidP="7626EC62">
      <w:pPr>
        <w:jc w:val="both"/>
        <w:rPr>
          <w:rFonts w:ascii="Tahoma" w:hAnsi="Tahoma" w:cs="Tahoma"/>
          <w:color w:val="FF0000"/>
          <w:sz w:val="22"/>
          <w:szCs w:val="22"/>
          <w:lang w:val="sr-Cyrl-RS"/>
        </w:rPr>
      </w:pPr>
    </w:p>
    <w:p w14:paraId="5F3CE102" w14:textId="77777777" w:rsidR="00AA710B" w:rsidRPr="0040207C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</w:p>
    <w:p w14:paraId="3D90E285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7A4EDC28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3E60F48D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71DE20DD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198B95E7" w14:textId="77777777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ru-RU"/>
        </w:rPr>
        <w:t>Листа референци</w:t>
      </w:r>
      <w:r w:rsidRPr="009A73AA">
        <w:t xml:space="preserve"> </w:t>
      </w:r>
      <w:r w:rsidRPr="009A73AA">
        <w:rPr>
          <w:rFonts w:ascii="Tahoma" w:hAnsi="Tahoma" w:cs="Tahoma"/>
          <w:sz w:val="22"/>
          <w:szCs w:val="22"/>
          <w:lang w:val="ru-RU"/>
        </w:rPr>
        <w:t>(о извршеним репрезентативним истоврсним или упоредивим пословима урађеним од стране понуђача)</w:t>
      </w:r>
    </w:p>
    <w:p w14:paraId="6F1D3ED3" w14:textId="29CCE24A" w:rsidR="41E18CB5" w:rsidRPr="009A73AA" w:rsidRDefault="41E18CB5" w:rsidP="71DE20DD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 xml:space="preserve">Радна биографија (CV) експерта/ лица које ће </w:t>
      </w:r>
      <w:r w:rsidRPr="009A73AA">
        <w:rPr>
          <w:rFonts w:ascii="Tahoma" w:hAnsi="Tahoma" w:cs="Tahoma"/>
          <w:sz w:val="22"/>
          <w:szCs w:val="22"/>
          <w:lang w:val="ru-RU"/>
        </w:rPr>
        <w:t>спроводити послове у складу са описом посла за партију за коју се конкурише</w:t>
      </w:r>
    </w:p>
    <w:p w14:paraId="1B028F9E" w14:textId="1588030D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>Изјава о испуњености услова</w:t>
      </w:r>
      <w:r w:rsidR="00B2277B" w:rsidRPr="009A73AA">
        <w:rPr>
          <w:rFonts w:ascii="Tahoma" w:hAnsi="Tahoma" w:cs="Tahoma"/>
          <w:sz w:val="22"/>
          <w:szCs w:val="22"/>
          <w:lang w:val="sr-Cyrl-RS"/>
        </w:rPr>
        <w:t xml:space="preserve"> за физичко или правно лице/предузетника у зависности од статуса понуђача</w:t>
      </w:r>
    </w:p>
    <w:p w14:paraId="4C4C6BED" w14:textId="77777777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311"/>
      </w:tblGrid>
      <w:tr w:rsidR="005E5135" w14:paraId="41EC589A" w14:textId="77777777" w:rsidTr="00E27609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7BB3F3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311" w:type="dxa"/>
          </w:tcPr>
          <w:p w14:paraId="38557814" w14:textId="6BE4F0B7" w:rsidR="005E5135" w:rsidRDefault="4BC69706" w:rsidP="004B55F9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19FCFC66"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а</w:t>
            </w: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ча</w:t>
            </w:r>
          </w:p>
        </w:tc>
      </w:tr>
      <w:tr w:rsidR="005E5135" w14:paraId="554B6914" w14:textId="77777777" w:rsidTr="00E27609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09238F2C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311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90167C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F64E2" w14:textId="77777777" w:rsidR="001A256B" w:rsidRDefault="001A256B" w:rsidP="00097542">
      <w:r>
        <w:separator/>
      </w:r>
    </w:p>
  </w:endnote>
  <w:endnote w:type="continuationSeparator" w:id="0">
    <w:p w14:paraId="41C10D51" w14:textId="77777777" w:rsidR="001A256B" w:rsidRDefault="001A256B" w:rsidP="00097542">
      <w:r>
        <w:continuationSeparator/>
      </w:r>
    </w:p>
  </w:endnote>
  <w:endnote w:type="continuationNotice" w:id="1">
    <w:p w14:paraId="0443D09A" w14:textId="77777777" w:rsidR="001A256B" w:rsidRDefault="001A2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84B75" w14:textId="77777777" w:rsidR="001A256B" w:rsidRDefault="001A256B" w:rsidP="00097542">
      <w:r>
        <w:separator/>
      </w:r>
    </w:p>
  </w:footnote>
  <w:footnote w:type="continuationSeparator" w:id="0">
    <w:p w14:paraId="4AB25C71" w14:textId="77777777" w:rsidR="001A256B" w:rsidRDefault="001A256B" w:rsidP="00097542">
      <w:r>
        <w:continuationSeparator/>
      </w:r>
    </w:p>
  </w:footnote>
  <w:footnote w:type="continuationNotice" w:id="1">
    <w:p w14:paraId="599575C4" w14:textId="77777777" w:rsidR="001A256B" w:rsidRDefault="001A256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1857881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C04EF"/>
    <w:rsid w:val="000E78E9"/>
    <w:rsid w:val="001121FA"/>
    <w:rsid w:val="00120D18"/>
    <w:rsid w:val="001271FB"/>
    <w:rsid w:val="00132AB6"/>
    <w:rsid w:val="00145039"/>
    <w:rsid w:val="001553D0"/>
    <w:rsid w:val="0016616B"/>
    <w:rsid w:val="00170EC6"/>
    <w:rsid w:val="00174410"/>
    <w:rsid w:val="00191B70"/>
    <w:rsid w:val="00194585"/>
    <w:rsid w:val="001A256B"/>
    <w:rsid w:val="001A4867"/>
    <w:rsid w:val="001A5482"/>
    <w:rsid w:val="001B39A9"/>
    <w:rsid w:val="001B66CB"/>
    <w:rsid w:val="001C1F5B"/>
    <w:rsid w:val="001D6C16"/>
    <w:rsid w:val="001E46C5"/>
    <w:rsid w:val="0020343F"/>
    <w:rsid w:val="00204EC8"/>
    <w:rsid w:val="002167EA"/>
    <w:rsid w:val="00221011"/>
    <w:rsid w:val="00233A3B"/>
    <w:rsid w:val="00234F15"/>
    <w:rsid w:val="002367FF"/>
    <w:rsid w:val="00241693"/>
    <w:rsid w:val="0024643E"/>
    <w:rsid w:val="0025558F"/>
    <w:rsid w:val="002663AE"/>
    <w:rsid w:val="00283ACF"/>
    <w:rsid w:val="00285391"/>
    <w:rsid w:val="002923AA"/>
    <w:rsid w:val="002B312E"/>
    <w:rsid w:val="002C09E1"/>
    <w:rsid w:val="002D3A16"/>
    <w:rsid w:val="002D6BAB"/>
    <w:rsid w:val="002E547E"/>
    <w:rsid w:val="002F45EE"/>
    <w:rsid w:val="002F7364"/>
    <w:rsid w:val="00336F65"/>
    <w:rsid w:val="00343BEB"/>
    <w:rsid w:val="00354C3C"/>
    <w:rsid w:val="0037135A"/>
    <w:rsid w:val="00376EBE"/>
    <w:rsid w:val="00391517"/>
    <w:rsid w:val="00392F00"/>
    <w:rsid w:val="003B41E7"/>
    <w:rsid w:val="003C4076"/>
    <w:rsid w:val="003E4CC8"/>
    <w:rsid w:val="003F107A"/>
    <w:rsid w:val="004047E5"/>
    <w:rsid w:val="004207E1"/>
    <w:rsid w:val="004363D3"/>
    <w:rsid w:val="00441FBF"/>
    <w:rsid w:val="00447F96"/>
    <w:rsid w:val="00455911"/>
    <w:rsid w:val="004771B5"/>
    <w:rsid w:val="004912C7"/>
    <w:rsid w:val="004B34E9"/>
    <w:rsid w:val="004B55F9"/>
    <w:rsid w:val="004B7928"/>
    <w:rsid w:val="004D48CE"/>
    <w:rsid w:val="005137E8"/>
    <w:rsid w:val="005155DC"/>
    <w:rsid w:val="00516F84"/>
    <w:rsid w:val="00525B66"/>
    <w:rsid w:val="0053772E"/>
    <w:rsid w:val="00541605"/>
    <w:rsid w:val="00543460"/>
    <w:rsid w:val="00550B04"/>
    <w:rsid w:val="005533C7"/>
    <w:rsid w:val="005564FB"/>
    <w:rsid w:val="005569BD"/>
    <w:rsid w:val="005756ED"/>
    <w:rsid w:val="005852D1"/>
    <w:rsid w:val="00590E46"/>
    <w:rsid w:val="005A6A2B"/>
    <w:rsid w:val="005A7513"/>
    <w:rsid w:val="005E5135"/>
    <w:rsid w:val="005E51C5"/>
    <w:rsid w:val="006044E4"/>
    <w:rsid w:val="00640817"/>
    <w:rsid w:val="0065724E"/>
    <w:rsid w:val="006600EB"/>
    <w:rsid w:val="0068363F"/>
    <w:rsid w:val="00697FF9"/>
    <w:rsid w:val="006A12BD"/>
    <w:rsid w:val="006A6D58"/>
    <w:rsid w:val="006B0757"/>
    <w:rsid w:val="006B39C0"/>
    <w:rsid w:val="006C046E"/>
    <w:rsid w:val="006C2BFF"/>
    <w:rsid w:val="006C69C4"/>
    <w:rsid w:val="006E7EDE"/>
    <w:rsid w:val="006F2986"/>
    <w:rsid w:val="006F2D41"/>
    <w:rsid w:val="00701156"/>
    <w:rsid w:val="0071419A"/>
    <w:rsid w:val="007238CD"/>
    <w:rsid w:val="00733A0F"/>
    <w:rsid w:val="007412D7"/>
    <w:rsid w:val="00751302"/>
    <w:rsid w:val="00764C6C"/>
    <w:rsid w:val="00767ACE"/>
    <w:rsid w:val="0077303B"/>
    <w:rsid w:val="00792013"/>
    <w:rsid w:val="007F0411"/>
    <w:rsid w:val="007F059F"/>
    <w:rsid w:val="007F4529"/>
    <w:rsid w:val="007F6552"/>
    <w:rsid w:val="008147A0"/>
    <w:rsid w:val="0083336C"/>
    <w:rsid w:val="0084616C"/>
    <w:rsid w:val="0085710B"/>
    <w:rsid w:val="008605B9"/>
    <w:rsid w:val="00862DD6"/>
    <w:rsid w:val="00864C0B"/>
    <w:rsid w:val="0086508F"/>
    <w:rsid w:val="008772B4"/>
    <w:rsid w:val="008800A4"/>
    <w:rsid w:val="0089182B"/>
    <w:rsid w:val="008A1522"/>
    <w:rsid w:val="008A3A51"/>
    <w:rsid w:val="008B2D73"/>
    <w:rsid w:val="008D18B0"/>
    <w:rsid w:val="008F15EB"/>
    <w:rsid w:val="0090167C"/>
    <w:rsid w:val="00904346"/>
    <w:rsid w:val="00905630"/>
    <w:rsid w:val="009104CF"/>
    <w:rsid w:val="009166CC"/>
    <w:rsid w:val="00921897"/>
    <w:rsid w:val="009272F7"/>
    <w:rsid w:val="00944C09"/>
    <w:rsid w:val="00963733"/>
    <w:rsid w:val="0096605F"/>
    <w:rsid w:val="00992063"/>
    <w:rsid w:val="00994476"/>
    <w:rsid w:val="009963D9"/>
    <w:rsid w:val="009A3748"/>
    <w:rsid w:val="009A73AA"/>
    <w:rsid w:val="009B11D3"/>
    <w:rsid w:val="009C463E"/>
    <w:rsid w:val="00A22212"/>
    <w:rsid w:val="00A3107D"/>
    <w:rsid w:val="00A31B9A"/>
    <w:rsid w:val="00A47C7A"/>
    <w:rsid w:val="00A56D42"/>
    <w:rsid w:val="00A607F5"/>
    <w:rsid w:val="00AA16F2"/>
    <w:rsid w:val="00AA45DA"/>
    <w:rsid w:val="00AA710B"/>
    <w:rsid w:val="00AB0DA7"/>
    <w:rsid w:val="00AB365C"/>
    <w:rsid w:val="00AB5D50"/>
    <w:rsid w:val="00AD1770"/>
    <w:rsid w:val="00AD6CFD"/>
    <w:rsid w:val="00AF4F47"/>
    <w:rsid w:val="00B00F4B"/>
    <w:rsid w:val="00B029BF"/>
    <w:rsid w:val="00B02B05"/>
    <w:rsid w:val="00B07C6B"/>
    <w:rsid w:val="00B2277B"/>
    <w:rsid w:val="00B251FA"/>
    <w:rsid w:val="00B42F82"/>
    <w:rsid w:val="00B55E2A"/>
    <w:rsid w:val="00B60B7E"/>
    <w:rsid w:val="00B830EA"/>
    <w:rsid w:val="00B92C3C"/>
    <w:rsid w:val="00BB01F0"/>
    <w:rsid w:val="00BB1E84"/>
    <w:rsid w:val="00BC666F"/>
    <w:rsid w:val="00BE2CC3"/>
    <w:rsid w:val="00BF1347"/>
    <w:rsid w:val="00BF2F32"/>
    <w:rsid w:val="00C21E47"/>
    <w:rsid w:val="00C3372C"/>
    <w:rsid w:val="00C36922"/>
    <w:rsid w:val="00C62385"/>
    <w:rsid w:val="00CC6C0B"/>
    <w:rsid w:val="00CD0700"/>
    <w:rsid w:val="00CD1E62"/>
    <w:rsid w:val="00CF52B4"/>
    <w:rsid w:val="00D0707C"/>
    <w:rsid w:val="00D11F42"/>
    <w:rsid w:val="00D13C43"/>
    <w:rsid w:val="00D2464E"/>
    <w:rsid w:val="00D24EC9"/>
    <w:rsid w:val="00D434D8"/>
    <w:rsid w:val="00D44795"/>
    <w:rsid w:val="00D5217B"/>
    <w:rsid w:val="00D67C6F"/>
    <w:rsid w:val="00D67ED9"/>
    <w:rsid w:val="00D86A8E"/>
    <w:rsid w:val="00D92345"/>
    <w:rsid w:val="00DB4C16"/>
    <w:rsid w:val="00DC2F2A"/>
    <w:rsid w:val="00DC4784"/>
    <w:rsid w:val="00DD098C"/>
    <w:rsid w:val="00DE6C72"/>
    <w:rsid w:val="00DF3523"/>
    <w:rsid w:val="00E013B2"/>
    <w:rsid w:val="00E043C1"/>
    <w:rsid w:val="00E07532"/>
    <w:rsid w:val="00E27609"/>
    <w:rsid w:val="00E5141B"/>
    <w:rsid w:val="00E53ABE"/>
    <w:rsid w:val="00E54C29"/>
    <w:rsid w:val="00E5751A"/>
    <w:rsid w:val="00E9061E"/>
    <w:rsid w:val="00E94704"/>
    <w:rsid w:val="00EA17A9"/>
    <w:rsid w:val="00EA1B5F"/>
    <w:rsid w:val="00EA3907"/>
    <w:rsid w:val="00EE00D1"/>
    <w:rsid w:val="00EF2C3A"/>
    <w:rsid w:val="00F00905"/>
    <w:rsid w:val="00F01750"/>
    <w:rsid w:val="00F136D9"/>
    <w:rsid w:val="00F333BD"/>
    <w:rsid w:val="00F37555"/>
    <w:rsid w:val="00F55F6E"/>
    <w:rsid w:val="00F638A3"/>
    <w:rsid w:val="00F72843"/>
    <w:rsid w:val="00F7329E"/>
    <w:rsid w:val="00F73E02"/>
    <w:rsid w:val="00F93035"/>
    <w:rsid w:val="00FA26C1"/>
    <w:rsid w:val="00FB16FF"/>
    <w:rsid w:val="00FC688D"/>
    <w:rsid w:val="00FD434D"/>
    <w:rsid w:val="00FD6085"/>
    <w:rsid w:val="00FE7726"/>
    <w:rsid w:val="04F5D4DA"/>
    <w:rsid w:val="0EA2B791"/>
    <w:rsid w:val="0F2D40DD"/>
    <w:rsid w:val="19FCFC66"/>
    <w:rsid w:val="1D579311"/>
    <w:rsid w:val="2214DEBB"/>
    <w:rsid w:val="25D372DB"/>
    <w:rsid w:val="2616733B"/>
    <w:rsid w:val="2714F579"/>
    <w:rsid w:val="312974C0"/>
    <w:rsid w:val="32E8E776"/>
    <w:rsid w:val="331F0FB7"/>
    <w:rsid w:val="332BC066"/>
    <w:rsid w:val="3335595C"/>
    <w:rsid w:val="3B5E3D57"/>
    <w:rsid w:val="41E18CB5"/>
    <w:rsid w:val="4BC69706"/>
    <w:rsid w:val="526E1D21"/>
    <w:rsid w:val="534A67DA"/>
    <w:rsid w:val="59860918"/>
    <w:rsid w:val="60906ABE"/>
    <w:rsid w:val="61090050"/>
    <w:rsid w:val="61D5CF23"/>
    <w:rsid w:val="64474843"/>
    <w:rsid w:val="677BDDC2"/>
    <w:rsid w:val="6D2F25FA"/>
    <w:rsid w:val="71DE20DD"/>
    <w:rsid w:val="73FAD8D3"/>
    <w:rsid w:val="74C71D6A"/>
    <w:rsid w:val="7626EC62"/>
    <w:rsid w:val="7C022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585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Props1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C6960C-AC34-47C4-A821-3DA3BDB6A7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1f224-18c1-4484-bc94-55c3e24887fd"/>
    <ds:schemaRef ds:uri="90cb06b2-fc67-43ff-8ea4-01b87335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6</Words>
  <Characters>1186</Characters>
  <Application>Microsoft Office Word</Application>
  <DocSecurity>0</DocSecurity>
  <Lines>67</Lines>
  <Paragraphs>27</Paragraphs>
  <ScaleCrop>false</ScaleCrop>
  <Company>SKGO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SKGO</cp:lastModifiedBy>
  <cp:revision>7</cp:revision>
  <cp:lastPrinted>2026-04-14T08:52:00Z</cp:lastPrinted>
  <dcterms:created xsi:type="dcterms:W3CDTF">2026-04-15T11:51:00Z</dcterms:created>
  <dcterms:modified xsi:type="dcterms:W3CDTF">2026-04-2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